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B82E76" w14:textId="77777777" w:rsidR="00F0284C" w:rsidRPr="00F0284C" w:rsidRDefault="00F0284C" w:rsidP="00F0284C">
      <w:pPr>
        <w:spacing w:after="120"/>
        <w:jc w:val="center"/>
        <w:rPr>
          <w:b/>
          <w:sz w:val="40"/>
          <w:szCs w:val="40"/>
        </w:rPr>
      </w:pPr>
      <w:r w:rsidRPr="00F0284C">
        <w:rPr>
          <w:b/>
          <w:sz w:val="40"/>
          <w:szCs w:val="40"/>
          <w:u w:val="single"/>
        </w:rPr>
        <w:t>A Global Perspective</w:t>
      </w:r>
    </w:p>
    <w:p w14:paraId="3FF62374" w14:textId="77777777" w:rsidR="00F0284C" w:rsidRPr="004F6540" w:rsidRDefault="00F0284C" w:rsidP="00F0284C">
      <w:pPr>
        <w:spacing w:after="120"/>
      </w:pPr>
      <w:r w:rsidRPr="004F6540">
        <w:t xml:space="preserve">Directions: Use this to rate your understanding of the important terms from this reading. If you are an expert, and you know the word really well, give yourself a </w:t>
      </w:r>
      <w:r w:rsidRPr="004F6540">
        <w:rPr>
          <w:b/>
        </w:rPr>
        <w:t>+</w:t>
      </w:r>
      <w:r w:rsidRPr="004F6540">
        <w:t xml:space="preserve"> in the space </w:t>
      </w:r>
      <w:r w:rsidRPr="00BD60F1">
        <w:rPr>
          <w:b/>
        </w:rPr>
        <w:t>to the left of the word</w:t>
      </w:r>
      <w:r>
        <w:rPr>
          <w:b/>
        </w:rPr>
        <w:t xml:space="preserve"> (in front of the word)</w:t>
      </w:r>
      <w:r w:rsidRPr="004F6540">
        <w:t xml:space="preserve">. If you have heard of it, but are not sure or do not feel like an expert, place a </w:t>
      </w:r>
      <w:r>
        <w:sym w:font="Wingdings" w:char="F0FC"/>
      </w:r>
      <w:r w:rsidRPr="004F6540">
        <w:t xml:space="preserve"> in the space. If you do not know the word, use a 0</w:t>
      </w:r>
      <w:r>
        <w:t xml:space="preserve"> or don’t put any symbol there</w:t>
      </w:r>
      <w:r w:rsidRPr="004F6540">
        <w:t>.</w:t>
      </w:r>
      <w:r>
        <w:t xml:space="preserve"> It is OK if you do not know a term</w:t>
      </w:r>
      <w:r>
        <w:rPr>
          <w:rFonts w:hint="eastAsia"/>
        </w:rPr>
        <w:t>;</w:t>
      </w:r>
      <w:r>
        <w:t xml:space="preserve"> it will not hurt your grade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604"/>
        <w:gridCol w:w="1683"/>
        <w:gridCol w:w="3097"/>
        <w:gridCol w:w="1578"/>
        <w:gridCol w:w="1614"/>
      </w:tblGrid>
      <w:tr w:rsidR="00F0284C" w:rsidRPr="007872A6" w14:paraId="56A12F2F" w14:textId="77777777" w:rsidTr="00D0346C">
        <w:tc>
          <w:tcPr>
            <w:tcW w:w="3287" w:type="dxa"/>
            <w:gridSpan w:val="2"/>
            <w:shd w:val="clear" w:color="auto" w:fill="auto"/>
          </w:tcPr>
          <w:p w14:paraId="413F1627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Before Research:</w:t>
            </w:r>
          </w:p>
        </w:tc>
        <w:tc>
          <w:tcPr>
            <w:tcW w:w="3097" w:type="dxa"/>
            <w:shd w:val="clear" w:color="auto" w:fill="auto"/>
          </w:tcPr>
          <w:p w14:paraId="2C41A06C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</w:p>
        </w:tc>
        <w:tc>
          <w:tcPr>
            <w:tcW w:w="3192" w:type="dxa"/>
            <w:gridSpan w:val="2"/>
            <w:shd w:val="clear" w:color="auto" w:fill="auto"/>
          </w:tcPr>
          <w:p w14:paraId="6CB4294C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 xml:space="preserve"> After Research:</w:t>
            </w:r>
          </w:p>
        </w:tc>
      </w:tr>
      <w:tr w:rsidR="00F0284C" w:rsidRPr="007872A6" w14:paraId="28A13684" w14:textId="77777777" w:rsidTr="00D0346C">
        <w:tc>
          <w:tcPr>
            <w:tcW w:w="1604" w:type="dxa"/>
            <w:shd w:val="clear" w:color="auto" w:fill="auto"/>
          </w:tcPr>
          <w:p w14:paraId="7E59B172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51F96C35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68B91421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1F461EE4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601BCFB1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25FBA25A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4190237F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51AE9FF1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333AD477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72F5B2FE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56E0AB57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041A0632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</w:tc>
        <w:tc>
          <w:tcPr>
            <w:tcW w:w="6358" w:type="dxa"/>
            <w:gridSpan w:val="3"/>
            <w:shd w:val="clear" w:color="auto" w:fill="auto"/>
          </w:tcPr>
          <w:p w14:paraId="756C5A9E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Digital Citizenship</w:t>
            </w:r>
          </w:p>
          <w:p w14:paraId="58DD50EA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SOLOMO (SO LO MO)</w:t>
            </w:r>
          </w:p>
          <w:p w14:paraId="3D76020A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IOT</w:t>
            </w:r>
          </w:p>
          <w:p w14:paraId="73391C16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Google Street View</w:t>
            </w:r>
          </w:p>
          <w:p w14:paraId="70F76BC1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facial recognition software</w:t>
            </w:r>
          </w:p>
          <w:p w14:paraId="5EEDBD61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tracking</w:t>
            </w:r>
          </w:p>
          <w:p w14:paraId="61870C3A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opt in</w:t>
            </w:r>
          </w:p>
          <w:p w14:paraId="14ECECAF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opt out</w:t>
            </w:r>
          </w:p>
          <w:p w14:paraId="6040A05B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privacy settings</w:t>
            </w:r>
          </w:p>
          <w:p w14:paraId="2A54B866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hacking</w:t>
            </w:r>
          </w:p>
          <w:p w14:paraId="0F32E5C4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cookies</w:t>
            </w:r>
          </w:p>
          <w:p w14:paraId="2EA55956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digital footprint</w:t>
            </w:r>
          </w:p>
        </w:tc>
        <w:tc>
          <w:tcPr>
            <w:tcW w:w="1614" w:type="dxa"/>
            <w:shd w:val="clear" w:color="auto" w:fill="auto"/>
          </w:tcPr>
          <w:p w14:paraId="1860F683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5ADDB0E4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05D8089A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4BCEB364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53C4ED0D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44C6F0E0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1F13A375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4F72906D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791B8607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2FF1B1FB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6645B256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2546CFDE" w14:textId="5D86A97E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</w:tc>
      </w:tr>
    </w:tbl>
    <w:p w14:paraId="4BB528A4" w14:textId="77777777" w:rsidR="00F0284C" w:rsidRPr="00D1219E" w:rsidRDefault="00F0284C" w:rsidP="00F0284C">
      <w:pPr>
        <w:rPr>
          <w:sz w:val="28"/>
          <w:szCs w:val="28"/>
        </w:rPr>
      </w:pPr>
    </w:p>
    <w:p w14:paraId="2CC64358" w14:textId="29552557" w:rsidR="00F0284C" w:rsidRDefault="00F0284C" w:rsidP="00F0284C">
      <w:pPr>
        <w:pStyle w:val="NormalWeb"/>
        <w:shd w:val="clear" w:color="auto" w:fill="FFFFFF"/>
        <w:spacing w:before="0" w:beforeAutospacing="0" w:after="240" w:afterAutospacing="0"/>
        <w:rPr>
          <w:rFonts w:ascii="Times New Roman" w:hAnsi="Times New Roman"/>
          <w:bCs/>
          <w:color w:val="000000"/>
          <w:sz w:val="28"/>
          <w:szCs w:val="28"/>
        </w:rPr>
      </w:pPr>
      <w:r w:rsidRPr="00D1219E">
        <w:rPr>
          <w:rFonts w:ascii="Times New Roman" w:hAnsi="Times New Roman"/>
          <w:bCs/>
          <w:color w:val="000000"/>
          <w:sz w:val="28"/>
          <w:szCs w:val="28"/>
        </w:rPr>
        <w:lastRenderedPageBreak/>
        <w:t>Digital Ci</w:t>
      </w:r>
      <w:r w:rsidR="00C727C2">
        <w:rPr>
          <w:rFonts w:ascii="Times New Roman" w:hAnsi="Times New Roman"/>
          <w:bCs/>
          <w:color w:val="000000"/>
          <w:sz w:val="28"/>
          <w:szCs w:val="28"/>
        </w:rPr>
        <w:t>tizenship/Privacy-Protection: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 T</w:t>
      </w:r>
      <w:r w:rsidRPr="00D1219E">
        <w:rPr>
          <w:rFonts w:ascii="Times New Roman" w:hAnsi="Times New Roman"/>
          <w:bCs/>
          <w:color w:val="000000"/>
          <w:sz w:val="28"/>
          <w:szCs w:val="28"/>
        </w:rPr>
        <w:t>here are concerns both nationally and internationally about digital citizenship privacy. </w:t>
      </w:r>
      <w:r>
        <w:rPr>
          <w:rFonts w:ascii="Times New Roman" w:hAnsi="Times New Roman"/>
          <w:bCs/>
          <w:color w:val="000000"/>
          <w:sz w:val="28"/>
          <w:szCs w:val="28"/>
        </w:rPr>
        <w:br/>
      </w:r>
      <w:r>
        <w:rPr>
          <w:rFonts w:ascii="Times New Roman" w:hAnsi="Times New Roman"/>
          <w:bCs/>
          <w:color w:val="000000"/>
          <w:sz w:val="28"/>
          <w:szCs w:val="28"/>
        </w:rPr>
        <w:br/>
        <w:t xml:space="preserve">1. You will read at least one article about technology and privacy. </w:t>
      </w:r>
      <w:r>
        <w:t>(CCSS.ELA R</w:t>
      </w:r>
      <w:r>
        <w:rPr>
          <w:rFonts w:hint="eastAsia"/>
          <w:lang w:eastAsia="zh-CN"/>
        </w:rPr>
        <w:t>I</w:t>
      </w:r>
      <w:r>
        <w:t>.11-12.</w:t>
      </w:r>
      <w:r>
        <w:rPr>
          <w:rFonts w:hint="eastAsia"/>
          <w:lang w:eastAsia="zh-CN"/>
        </w:rPr>
        <w:t>2</w:t>
      </w:r>
      <w:r>
        <w:t>)</w:t>
      </w:r>
    </w:p>
    <w:p w14:paraId="4D1254D2" w14:textId="4A966CA1" w:rsidR="00F0284C" w:rsidRDefault="00F0284C" w:rsidP="00F0284C">
      <w:pPr>
        <w:pStyle w:val="NormalWeb"/>
        <w:shd w:val="clear" w:color="auto" w:fill="FFFFFF"/>
        <w:spacing w:before="0" w:beforeAutospacing="0" w:after="240" w:afterAutospacing="0"/>
        <w:rPr>
          <w:rFonts w:ascii="Times New Roman" w:hAnsi="Times New Roman"/>
          <w:bCs/>
          <w:color w:val="000000"/>
          <w:sz w:val="28"/>
          <w:szCs w:val="28"/>
          <w:lang w:eastAsia="zh-CN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>2. Write a one-paragraph summary of your article for your classmates. Use 5</w:t>
      </w:r>
      <w:r>
        <w:rPr>
          <w:rFonts w:ascii="Times New Roman" w:hAnsi="Times New Roman"/>
          <w:bCs/>
          <w:color w:val="000000"/>
          <w:sz w:val="28"/>
          <w:szCs w:val="28"/>
        </w:rPr>
        <w:t>–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8 well-constructed sentences to explain. </w:t>
      </w:r>
      <w:r>
        <w:t xml:space="preserve">(CCSS.ELA </w:t>
      </w:r>
      <w:r>
        <w:rPr>
          <w:rFonts w:hint="eastAsia"/>
          <w:lang w:eastAsia="zh-CN"/>
        </w:rPr>
        <w:t>W</w:t>
      </w:r>
      <w:r>
        <w:t>.11-12.4)</w:t>
      </w:r>
      <w:r>
        <w:rPr>
          <w:rFonts w:hint="eastAsia"/>
          <w:lang w:eastAsia="zh-CN"/>
        </w:rPr>
        <w:tab/>
      </w:r>
    </w:p>
    <w:p w14:paraId="534CCB90" w14:textId="77777777" w:rsidR="00F0284C" w:rsidRPr="00FF6BDB" w:rsidRDefault="00F0284C" w:rsidP="00F0284C">
      <w:pPr>
        <w:pStyle w:val="NormalWeb"/>
        <w:shd w:val="clear" w:color="auto" w:fill="FFFFFF"/>
        <w:spacing w:before="0" w:beforeAutospacing="0" w:after="240" w:afterAutospacing="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>3.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bCs/>
          <w:color w:val="000000"/>
          <w:sz w:val="28"/>
          <w:szCs w:val="28"/>
        </w:rPr>
        <w:t>Based on evidence from your article, answer the following questions. Be prepared to identify where in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 xml:space="preserve"> your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 article you found support for your answer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>s</w:t>
      </w:r>
      <w:r>
        <w:rPr>
          <w:rFonts w:ascii="Times New Roman" w:hAnsi="Times New Roman"/>
          <w:bCs/>
          <w:color w:val="000000"/>
          <w:sz w:val="28"/>
          <w:szCs w:val="28"/>
        </w:rPr>
        <w:t>.</w:t>
      </w:r>
    </w:p>
    <w:p w14:paraId="442A33E5" w14:textId="77777777" w:rsidR="00F0284C" w:rsidRDefault="00F0284C" w:rsidP="00F0284C">
      <w:pPr>
        <w:pStyle w:val="NormalWeb"/>
        <w:shd w:val="clear" w:color="auto" w:fill="FFFFFF"/>
        <w:tabs>
          <w:tab w:val="left" w:pos="1080"/>
        </w:tabs>
        <w:spacing w:before="0" w:beforeAutospacing="0" w:after="0" w:afterAutospacing="0"/>
        <w:ind w:left="1080" w:hanging="36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a.</w:t>
      </w:r>
      <w:r>
        <w:rPr>
          <w:rFonts w:ascii="Times New Roman" w:hAnsi="Times New Roman" w:hint="eastAsia"/>
          <w:color w:val="000000"/>
          <w:sz w:val="28"/>
          <w:szCs w:val="28"/>
          <w:lang w:eastAsia="zh-CN"/>
        </w:rPr>
        <w:tab/>
      </w:r>
      <w:r>
        <w:rPr>
          <w:rFonts w:ascii="Times New Roman" w:hAnsi="Times New Roman"/>
          <w:color w:val="000000"/>
          <w:sz w:val="28"/>
          <w:szCs w:val="28"/>
        </w:rPr>
        <w:t xml:space="preserve">Identify the part </w:t>
      </w:r>
      <w:r>
        <w:rPr>
          <w:rFonts w:ascii="Times New Roman" w:hAnsi="Times New Roman" w:hint="eastAsia"/>
          <w:color w:val="000000"/>
          <w:sz w:val="28"/>
          <w:szCs w:val="28"/>
          <w:lang w:eastAsia="zh-CN"/>
        </w:rPr>
        <w:t xml:space="preserve">of </w:t>
      </w:r>
      <w:r>
        <w:rPr>
          <w:rFonts w:ascii="Times New Roman" w:hAnsi="Times New Roman"/>
          <w:color w:val="000000"/>
          <w:sz w:val="28"/>
          <w:szCs w:val="28"/>
        </w:rPr>
        <w:t>the world your article relates to.</w:t>
      </w:r>
    </w:p>
    <w:p w14:paraId="2215B734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What kind of data is collected/monitored?</w:t>
      </w:r>
    </w:p>
    <w:p w14:paraId="362205A8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</w:rPr>
        <w:t>How is data collected?</w:t>
      </w:r>
    </w:p>
    <w:p w14:paraId="523FC79C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</w:rPr>
        <w:t>How is data used?</w:t>
      </w:r>
    </w:p>
    <w:p w14:paraId="73D993BF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</w:rPr>
        <w:t>How is data protected? Are there differences in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 xml:space="preserve"> the</w:t>
      </w:r>
      <w:r w:rsidRPr="00FF6BDB">
        <w:rPr>
          <w:rFonts w:ascii="Times New Roman" w:hAnsi="Times New Roman"/>
          <w:bCs/>
          <w:color w:val="000000"/>
          <w:sz w:val="28"/>
          <w:szCs w:val="28"/>
        </w:rPr>
        <w:t xml:space="preserve"> laws/regulations 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>of</w:t>
      </w:r>
      <w:r w:rsidRPr="00FF6BDB">
        <w:rPr>
          <w:rFonts w:ascii="Times New Roman" w:hAnsi="Times New Roman"/>
          <w:bCs/>
          <w:color w:val="000000"/>
          <w:sz w:val="28"/>
          <w:szCs w:val="28"/>
        </w:rPr>
        <w:t xml:space="preserve"> different countries?</w:t>
      </w:r>
    </w:p>
    <w:p w14:paraId="7D05EBB0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</w:rPr>
        <w:t>Is it Spying or is it Customer Service/Marketing?</w:t>
      </w:r>
    </w:p>
    <w:p w14:paraId="672FAEF4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 xml:space="preserve">What is the true cost of convenience or </w:t>
      </w:r>
      <w:r>
        <w:rPr>
          <w:rFonts w:ascii="Times New Roman" w:hAnsi="Times New Roman" w:hint="eastAsia"/>
          <w:bCs/>
          <w:color w:val="000000"/>
          <w:sz w:val="28"/>
          <w:szCs w:val="28"/>
          <w:bdr w:val="none" w:sz="0" w:space="0" w:color="auto" w:frame="1"/>
          <w:lang w:eastAsia="zh-CN"/>
        </w:rPr>
        <w:t xml:space="preserve">of </w:t>
      </w:r>
      <w:r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  <w:lang w:eastAsia="zh-CN"/>
        </w:rPr>
        <w:t>“</w:t>
      </w:r>
      <w:r>
        <w:rPr>
          <w:rFonts w:ascii="Times New Roman" w:hAnsi="Times New Roman" w:hint="eastAsia"/>
          <w:bCs/>
          <w:color w:val="000000"/>
          <w:sz w:val="28"/>
          <w:szCs w:val="28"/>
          <w:bdr w:val="none" w:sz="0" w:space="0" w:color="auto" w:frame="1"/>
          <w:lang w:eastAsia="zh-CN"/>
        </w:rPr>
        <w:t>f</w:t>
      </w:r>
      <w:r w:rsidRPr="00FF6BDB"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ree</w:t>
      </w:r>
      <w:r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”</w:t>
      </w:r>
      <w:r w:rsidRPr="00FF6BDB">
        <w:rPr>
          <w:rStyle w:val="apple-converted-space"/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 </w:t>
      </w:r>
      <w:r w:rsidRPr="00FF6BDB"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apps</w:t>
      </w:r>
      <w:r w:rsidRPr="00FF6BDB">
        <w:rPr>
          <w:rStyle w:val="apple-converted-space"/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 </w:t>
      </w:r>
      <w:r w:rsidRPr="00FF6BDB"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and services?</w:t>
      </w:r>
    </w:p>
    <w:p w14:paraId="2B57B5C3" w14:textId="77777777" w:rsidR="00F0284C" w:rsidRPr="00FF6BDB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</w:rPr>
        <w:t>How can consumers make good decisions about their data?</w:t>
      </w:r>
    </w:p>
    <w:p w14:paraId="5EE4BBA0" w14:textId="77777777" w:rsidR="00F0284C" w:rsidRPr="00FF6BDB" w:rsidRDefault="00F0284C" w:rsidP="00F0284C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Times New Roman" w:hAnsi="Times New Roman"/>
          <w:color w:val="000000"/>
          <w:sz w:val="28"/>
          <w:szCs w:val="28"/>
        </w:rPr>
      </w:pPr>
    </w:p>
    <w:p w14:paraId="07FED566" w14:textId="77777777" w:rsidR="00F0284C" w:rsidRDefault="00F0284C" w:rsidP="00F0284C">
      <w:pPr>
        <w:pStyle w:val="NormalWeb"/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 xml:space="preserve">4. </w:t>
      </w:r>
      <w:r w:rsidRPr="007872A6">
        <w:rPr>
          <w:rFonts w:ascii="Times New Roman" w:hAnsi="Times New Roman"/>
          <w:bCs/>
          <w:color w:val="000000"/>
          <w:sz w:val="28"/>
          <w:szCs w:val="28"/>
        </w:rPr>
        <w:t>After thoughtfully answering the questions based on the articles, have a class discussion about the articles and answers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>. Then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 </w:t>
      </w:r>
      <w:r w:rsidRPr="00DB0BE9">
        <w:rPr>
          <w:rFonts w:ascii="Times New Roman" w:hAnsi="Times New Roman"/>
          <w:b/>
          <w:bCs/>
          <w:color w:val="000000"/>
          <w:sz w:val="28"/>
          <w:szCs w:val="28"/>
        </w:rPr>
        <w:t>create a public service announcement as directed by your teacher that contains the following</w:t>
      </w:r>
      <w:r>
        <w:rPr>
          <w:rFonts w:ascii="Times New Roman" w:hAnsi="Times New Roman"/>
          <w:bCs/>
          <w:color w:val="000000"/>
          <w:sz w:val="28"/>
          <w:szCs w:val="28"/>
        </w:rPr>
        <w:t>:</w:t>
      </w:r>
    </w:p>
    <w:p w14:paraId="4286490E" w14:textId="2CB59C86" w:rsidR="00C727C2" w:rsidRDefault="00F0284C" w:rsidP="00C727C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>3–5 “Did You Know?” facts (These facts can come from your article, as well as the resources your teacher provides.)</w:t>
      </w:r>
    </w:p>
    <w:p w14:paraId="73BEBCE8" w14:textId="51F8BD9A" w:rsidR="00F0284C" w:rsidRDefault="00F0284C" w:rsidP="00C727C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>5 ways consumers can protect themselves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 xml:space="preserve"> and </w:t>
      </w:r>
      <w:r>
        <w:rPr>
          <w:rFonts w:ascii="Times New Roman" w:hAnsi="Times New Roman"/>
          <w:bCs/>
          <w:color w:val="000000"/>
          <w:sz w:val="28"/>
          <w:szCs w:val="28"/>
        </w:rPr>
        <w:t>their data. You could also write this specifically for your fellow c</w:t>
      </w:r>
      <w:bookmarkStart w:id="0" w:name="_GoBack"/>
      <w:bookmarkEnd w:id="0"/>
      <w:r>
        <w:rPr>
          <w:rFonts w:ascii="Times New Roman" w:hAnsi="Times New Roman"/>
          <w:bCs/>
          <w:color w:val="000000"/>
          <w:sz w:val="28"/>
          <w:szCs w:val="28"/>
        </w:rPr>
        <w:t>lassmates.</w:t>
      </w:r>
    </w:p>
    <w:p w14:paraId="7762144D" w14:textId="77777777" w:rsidR="00F0284C" w:rsidRDefault="00F0284C" w:rsidP="00F0284C">
      <w:pPr>
        <w:pStyle w:val="NormalWeb"/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</w:p>
    <w:p w14:paraId="08B1D047" w14:textId="77777777" w:rsidR="00F0284C" w:rsidRDefault="00F0284C" w:rsidP="00F0284C">
      <w:pPr>
        <w:pStyle w:val="NormalWeb"/>
        <w:shd w:val="clear" w:color="auto" w:fill="FFFFFF"/>
        <w:spacing w:before="0" w:beforeAutospacing="0" w:after="0" w:afterAutospacing="0"/>
        <w:ind w:left="1440" w:hanging="144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>Extension: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ab/>
      </w:r>
      <w:r>
        <w:rPr>
          <w:rFonts w:ascii="Times New Roman" w:hAnsi="Times New Roman"/>
          <w:bCs/>
          <w:color w:val="000000"/>
          <w:sz w:val="28"/>
          <w:szCs w:val="28"/>
        </w:rPr>
        <w:t>Identify organizations or agencies consumers can contact if their data has been breached.</w:t>
      </w:r>
    </w:p>
    <w:p w14:paraId="288FE27A" w14:textId="77777777" w:rsidR="00F0284C" w:rsidRDefault="00F0284C" w:rsidP="00F0284C">
      <w:pPr>
        <w:pStyle w:val="NormalWeb"/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</w:p>
    <w:p w14:paraId="32F01C04" w14:textId="77777777" w:rsidR="00F0284C" w:rsidRDefault="00F0284C" w:rsidP="00F0284C">
      <w:pPr>
        <w:pStyle w:val="NormalWeb"/>
        <w:shd w:val="clear" w:color="auto" w:fill="FFFFFF"/>
        <w:tabs>
          <w:tab w:val="left" w:pos="1440"/>
        </w:tabs>
        <w:spacing w:before="0" w:beforeAutospacing="0" w:after="0" w:afterAutospacing="0"/>
        <w:ind w:left="1440" w:hanging="144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>Enrichment: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ab/>
      </w:r>
      <w:r>
        <w:rPr>
          <w:rFonts w:ascii="Times New Roman" w:hAnsi="Times New Roman"/>
          <w:bCs/>
          <w:color w:val="000000"/>
          <w:sz w:val="28"/>
          <w:szCs w:val="28"/>
        </w:rPr>
        <w:t>Investigate and analyze differences in consumer privacy and protection laws and regulation between specific countries.</w:t>
      </w:r>
    </w:p>
    <w:p w14:paraId="406F9A0C" w14:textId="77777777" w:rsidR="00F0284C" w:rsidRDefault="00F0284C" w:rsidP="00F0284C">
      <w:pPr>
        <w:pStyle w:val="NormalWeb"/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</w:p>
    <w:p w14:paraId="14759AF9" w14:textId="77777777" w:rsidR="00F0284C" w:rsidRPr="00D1219E" w:rsidRDefault="00F0284C" w:rsidP="00F0284C">
      <w:pPr>
        <w:pStyle w:val="NormalWeb"/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</w:p>
    <w:p w14:paraId="7EC70969" w14:textId="77777777" w:rsidR="00F0284C" w:rsidRDefault="00F0284C" w:rsidP="00F0284C"/>
    <w:p w14:paraId="22D33CD2" w14:textId="77777777" w:rsidR="008611D8" w:rsidRPr="00F0284C" w:rsidRDefault="008611D8" w:rsidP="00F0284C"/>
    <w:sectPr w:rsidR="008611D8" w:rsidRPr="00F0284C" w:rsidSect="009D22C9">
      <w:headerReference w:type="default" r:id="rId8"/>
      <w:footerReference w:type="default" r:id="rId9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E51C39" w14:textId="77777777" w:rsidR="00675266" w:rsidRDefault="00675266" w:rsidP="00881D86">
      <w:pPr>
        <w:spacing w:after="0" w:line="240" w:lineRule="auto"/>
      </w:pPr>
      <w:r>
        <w:separator/>
      </w:r>
    </w:p>
  </w:endnote>
  <w:endnote w:type="continuationSeparator" w:id="0">
    <w:p w14:paraId="1BD61001" w14:textId="77777777" w:rsidR="00675266" w:rsidRDefault="00675266" w:rsidP="00881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AB07CE" w14:textId="44656994" w:rsidR="009D22C9" w:rsidRPr="009D22C9" w:rsidRDefault="009D22C9" w:rsidP="009D22C9">
    <w:pPr>
      <w:pStyle w:val="Footer"/>
      <w:jc w:val="right"/>
    </w:pPr>
    <w:r w:rsidRPr="009D22C9">
      <w:t>Funded through the generous support of</w:t>
    </w:r>
    <w:r>
      <w:t xml:space="preserve">  </w:t>
    </w:r>
    <w:r>
      <w:rPr>
        <w:noProof/>
        <w:lang w:eastAsia="en-US"/>
      </w:rPr>
      <w:drawing>
        <wp:inline distT="0" distB="0" distL="0" distR="0" wp14:anchorId="450761DA" wp14:editId="7BB5808B">
          <wp:extent cx="1009650" cy="55245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416099" w14:textId="77777777" w:rsidR="00675266" w:rsidRDefault="00675266" w:rsidP="00881D86">
      <w:pPr>
        <w:spacing w:after="0" w:line="240" w:lineRule="auto"/>
      </w:pPr>
      <w:r>
        <w:separator/>
      </w:r>
    </w:p>
  </w:footnote>
  <w:footnote w:type="continuationSeparator" w:id="0">
    <w:p w14:paraId="0CC32A6A" w14:textId="77777777" w:rsidR="00675266" w:rsidRDefault="00675266" w:rsidP="00881D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DFF344" w14:textId="60EE49F8" w:rsidR="009D22C9" w:rsidRPr="009D22C9" w:rsidRDefault="009D22C9" w:rsidP="009D22C9">
    <w:pPr>
      <w:spacing w:before="183"/>
      <w:ind w:left="4320"/>
      <w:rPr>
        <w:rFonts w:ascii="Lucida Sans" w:eastAsia="Lucida Sans" w:hAnsi="Lucida Sans" w:cs="Lucida Sans"/>
        <w:sz w:val="28"/>
        <w:szCs w:val="28"/>
      </w:rPr>
    </w:pPr>
    <w:r w:rsidRPr="009D22C9">
      <w:rPr>
        <w:rFonts w:eastAsiaTheme="minorHAnsi"/>
        <w:noProof/>
        <w:sz w:val="28"/>
        <w:szCs w:val="28"/>
        <w:lang w:eastAsia="en-US"/>
      </w:rPr>
      <w:drawing>
        <wp:anchor distT="0" distB="0" distL="114300" distR="114300" simplePos="0" relativeHeight="251659264" behindDoc="0" locked="0" layoutInCell="1" allowOverlap="1" wp14:anchorId="18F089B7" wp14:editId="2E5CFBCE">
          <wp:simplePos x="0" y="0"/>
          <wp:positionH relativeFrom="page">
            <wp:posOffset>838201</wp:posOffset>
          </wp:positionH>
          <wp:positionV relativeFrom="paragraph">
            <wp:posOffset>-236220</wp:posOffset>
          </wp:positionV>
          <wp:extent cx="1668780" cy="815137"/>
          <wp:effectExtent l="0" t="0" r="762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2118" cy="8167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5AAE34" w14:textId="0398FAF5" w:rsidR="009D22C9" w:rsidRDefault="00075000" w:rsidP="009D22C9">
    <w:pPr>
      <w:pStyle w:val="Header"/>
      <w:jc w:val="right"/>
    </w:pPr>
    <w:r>
      <w:t xml:space="preserve">Name: </w:t>
    </w:r>
    <w:r w:rsidR="00881D86">
      <w:t>___________________________________</w:t>
    </w:r>
  </w:p>
  <w:p w14:paraId="4D5183DD" w14:textId="77777777" w:rsidR="009D22C9" w:rsidRDefault="009D22C9" w:rsidP="009D22C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F56C39"/>
    <w:multiLevelType w:val="hybridMultilevel"/>
    <w:tmpl w:val="7D84C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19D04DE"/>
    <w:multiLevelType w:val="hybridMultilevel"/>
    <w:tmpl w:val="8196EA30"/>
    <w:lvl w:ilvl="0" w:tplc="FCE442F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E416806"/>
    <w:multiLevelType w:val="hybridMultilevel"/>
    <w:tmpl w:val="530ED90A"/>
    <w:lvl w:ilvl="0" w:tplc="8F10C438"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78A64F5D"/>
    <w:multiLevelType w:val="hybridMultilevel"/>
    <w:tmpl w:val="CA34B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E3116C"/>
    <w:multiLevelType w:val="hybridMultilevel"/>
    <w:tmpl w:val="0772E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drienne Armstrong">
    <w15:presenceInfo w15:providerId="Windows Live" w15:userId="3a91b94c66062b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2NDGwMDEztzQzMjFU0lEKTi0uzszPAykwqgUArP0EkSwAAAA="/>
  </w:docVars>
  <w:rsids>
    <w:rsidRoot w:val="00934983"/>
    <w:rsid w:val="00075000"/>
    <w:rsid w:val="00224A42"/>
    <w:rsid w:val="00385136"/>
    <w:rsid w:val="003B673C"/>
    <w:rsid w:val="004A70F8"/>
    <w:rsid w:val="004E5C7E"/>
    <w:rsid w:val="005F2FFB"/>
    <w:rsid w:val="00675266"/>
    <w:rsid w:val="00754A01"/>
    <w:rsid w:val="008611D8"/>
    <w:rsid w:val="00881D86"/>
    <w:rsid w:val="00913363"/>
    <w:rsid w:val="00934983"/>
    <w:rsid w:val="009D22C9"/>
    <w:rsid w:val="00A66102"/>
    <w:rsid w:val="00AC04C4"/>
    <w:rsid w:val="00AD2BEB"/>
    <w:rsid w:val="00C727C2"/>
    <w:rsid w:val="00CB0DFD"/>
    <w:rsid w:val="00F02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E397C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0284C"/>
    <w:pPr>
      <w:spacing w:before="100" w:beforeAutospacing="1" w:after="100" w:afterAutospacing="1" w:line="240" w:lineRule="auto"/>
    </w:pPr>
    <w:rPr>
      <w:rFonts w:ascii="Times" w:eastAsia="SimSun" w:hAnsi="Times" w:cs="Times New Roman"/>
      <w:sz w:val="20"/>
      <w:szCs w:val="20"/>
      <w:lang w:eastAsia="en-US"/>
    </w:rPr>
  </w:style>
  <w:style w:type="character" w:customStyle="1" w:styleId="apple-converted-space">
    <w:name w:val="apple-converted-space"/>
    <w:rsid w:val="00F0284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0284C"/>
    <w:pPr>
      <w:spacing w:before="100" w:beforeAutospacing="1" w:after="100" w:afterAutospacing="1" w:line="240" w:lineRule="auto"/>
    </w:pPr>
    <w:rPr>
      <w:rFonts w:ascii="Times" w:eastAsia="SimSun" w:hAnsi="Times" w:cs="Times New Roman"/>
      <w:sz w:val="20"/>
      <w:szCs w:val="20"/>
      <w:lang w:eastAsia="en-US"/>
    </w:rPr>
  </w:style>
  <w:style w:type="character" w:customStyle="1" w:styleId="apple-converted-space">
    <w:name w:val="apple-converted-space"/>
    <w:rsid w:val="00F028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theme" Target="theme/theme1.xml"/><Relationship Id="rId12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8</Words>
  <Characters>2044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2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Heather Singmaster</cp:lastModifiedBy>
  <cp:revision>3</cp:revision>
  <dcterms:created xsi:type="dcterms:W3CDTF">2016-09-24T17:07:00Z</dcterms:created>
  <dcterms:modified xsi:type="dcterms:W3CDTF">2016-09-29T00:32:00Z</dcterms:modified>
</cp:coreProperties>
</file>